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D16" w:rsidRPr="00F44902" w:rsidRDefault="00440D7E" w:rsidP="00026D1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>ТАТАРСТАН РЕСПУБЛИКАСЫ АКСУБАЙ МУНИЦИПАЛЬ РАЙОНЫ</w:t>
      </w:r>
    </w:p>
    <w:p w:rsidR="00026D16" w:rsidRPr="00F44902" w:rsidRDefault="00F44902" w:rsidP="00026D1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gramStart"/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>Ш</w:t>
      </w:r>
      <w:proofErr w:type="gramEnd"/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 xml:space="preserve">ӘРБӘН </w:t>
      </w:r>
      <w:r w:rsidR="00440D7E" w:rsidRPr="00F44902">
        <w:rPr>
          <w:rFonts w:ascii="Times New Roman" w:hAnsi="Times New Roman" w:cs="Times New Roman"/>
          <w:b/>
          <w:sz w:val="28"/>
          <w:szCs w:val="28"/>
          <w:lang w:val="ru-RU"/>
        </w:rPr>
        <w:t>АВЫЛ ҖИРЛЕГЕ БАШКАРМА КОМИТЕТЫ</w:t>
      </w:r>
    </w:p>
    <w:p w:rsidR="00026D16" w:rsidRDefault="00026D16" w:rsidP="00026D16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026D16" w:rsidRDefault="00026D16" w:rsidP="00026D16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b/>
          <w:sz w:val="28"/>
          <w:szCs w:val="28"/>
          <w:lang w:val="ru-RU"/>
        </w:rPr>
        <w:t>КАРАР</w:t>
      </w:r>
    </w:p>
    <w:p w:rsidR="00026D16" w:rsidRPr="008A573D" w:rsidRDefault="00F44902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731CF6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A1357">
        <w:rPr>
          <w:rFonts w:ascii="Times New Roman" w:hAnsi="Times New Roman" w:cs="Times New Roman"/>
          <w:sz w:val="28"/>
          <w:szCs w:val="28"/>
          <w:lang w:val="ru-RU"/>
        </w:rPr>
        <w:t>нч</w:t>
      </w:r>
      <w:r w:rsidR="00731CF6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="00AA1357">
        <w:rPr>
          <w:rFonts w:ascii="Times New Roman" w:hAnsi="Times New Roman" w:cs="Times New Roman"/>
          <w:sz w:val="28"/>
          <w:szCs w:val="28"/>
          <w:lang w:val="ru-RU"/>
        </w:rPr>
        <w:t xml:space="preserve"> декабрь</w:t>
      </w:r>
      <w:r w:rsidR="00B83D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2019 ел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="00026D1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DD1EED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bookmarkStart w:id="0" w:name="_GoBack"/>
      <w:bookmarkEnd w:id="0"/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</w:t>
      </w:r>
    </w:p>
    <w:p w:rsidR="00DD1EED" w:rsidRP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>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хезмәтләр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үрсәтүне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дминистратив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егламентлары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асла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" 2018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6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декабрендә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10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арарын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гәрешләр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ертү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>"</w:t>
      </w:r>
    </w:p>
    <w:p w:rsid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D1EED" w:rsidRP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Дәүләт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һәм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хезмәтлә</w:t>
      </w:r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үрсәтүн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оештыр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» 2010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7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июлендә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10-ФЗ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законны, "Россия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цияс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гражданнар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өрәҗәгатьләре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ара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әртиб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" 27.11.2017 ел, № 355-ФЗ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законны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гамәлг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шыр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аксатла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>, "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әгълүмат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дресл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система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һәм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Россия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циясенд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идар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оештыру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гомуми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принциплар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"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законг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гәрешлә</w:t>
      </w:r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ертү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хак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законг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," Россия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циясенд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идар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оештыру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гомуми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принциплар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 2009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6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июлендә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27-ФЗ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законг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гәрешләр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ертү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, Татарстан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Шәрбә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комитеты КАРАР БИРӘ: </w:t>
      </w:r>
    </w:p>
    <w:p w:rsidR="00DD1EED" w:rsidRP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"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>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хезмәтләр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үрсәтүне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дминистратив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егламентлары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асла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" 2018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26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декабрендә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10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арары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4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нч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ушымтас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үбәндә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гәрешләрн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ертерг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>:":</w:t>
      </w:r>
    </w:p>
    <w:p w:rsidR="00DD1EED" w:rsidRP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1.5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пункт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3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бзац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урам-ю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челтәр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элементы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планлаштыр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труктурас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элементлар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ирәк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булга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)"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үзләре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"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урам-ю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челтәр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элементы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һәм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(яки)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элемент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тамасы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планлаштыру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труктурас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ирәк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булга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)"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үзләрен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лмаштырырг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>)"</w:t>
      </w:r>
      <w:proofErr w:type="gramEnd"/>
    </w:p>
    <w:p w:rsidR="00DD1EED" w:rsidRPr="00DD1EED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spellStart"/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>ашкарм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комитеты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тәкч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урынбасарын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«Интернет»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әгълүмат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-телекоммуникация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челтәрендә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айоны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әсми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айт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һәм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Шәрбә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ирлегене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әгълүмат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стендларынд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хезмәтләр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үрсәтүне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административ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регламентлары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згәртүн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әэми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итәргә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0D7E" w:rsidRDefault="00DD1EED" w:rsidP="00DD1EE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Әлег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арарның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үтәлешен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контрольд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тотуны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комитет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җ</w:t>
      </w:r>
      <w:proofErr w:type="gram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ит</w:t>
      </w:r>
      <w:proofErr w:type="gramEnd"/>
      <w:r w:rsidRPr="00DD1EED">
        <w:rPr>
          <w:rFonts w:ascii="Times New Roman" w:hAnsi="Times New Roman" w:cs="Times New Roman"/>
          <w:sz w:val="28"/>
          <w:szCs w:val="28"/>
          <w:lang w:val="ru-RU"/>
        </w:rPr>
        <w:t>әкчесе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урынбасарына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D1EED">
        <w:rPr>
          <w:rFonts w:ascii="Times New Roman" w:hAnsi="Times New Roman" w:cs="Times New Roman"/>
          <w:sz w:val="28"/>
          <w:szCs w:val="28"/>
          <w:lang w:val="ru-RU"/>
        </w:rPr>
        <w:t>йөкләргә</w:t>
      </w:r>
      <w:proofErr w:type="spellEnd"/>
      <w:r w:rsidRPr="00DD1EE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44902" w:rsidRDefault="00F44902" w:rsidP="00FD100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44902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Pr="00F44902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</w:p>
    <w:p w:rsidR="008A573D" w:rsidRPr="008A573D" w:rsidRDefault="00F44902" w:rsidP="00FD1006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комитетыны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җ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ит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әкчес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.Ә.Шәрифуллин</w:t>
      </w:r>
      <w:proofErr w:type="spellEnd"/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04AE" w:rsidRDefault="005804AE">
      <w:pPr>
        <w:spacing w:after="0"/>
      </w:pPr>
      <w:r>
        <w:separator/>
      </w:r>
    </w:p>
  </w:endnote>
  <w:endnote w:type="continuationSeparator" w:id="0">
    <w:p w:rsidR="005804AE" w:rsidRDefault="00580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04AE" w:rsidRDefault="005804AE">
      <w:r>
        <w:separator/>
      </w:r>
    </w:p>
  </w:footnote>
  <w:footnote w:type="continuationSeparator" w:id="0">
    <w:p w:rsidR="005804AE" w:rsidRDefault="00580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60AAA"/>
    <w:rsid w:val="000F493C"/>
    <w:rsid w:val="00232DD4"/>
    <w:rsid w:val="00275CF1"/>
    <w:rsid w:val="0032559D"/>
    <w:rsid w:val="00440D7E"/>
    <w:rsid w:val="004E29B3"/>
    <w:rsid w:val="005120EA"/>
    <w:rsid w:val="00557C0E"/>
    <w:rsid w:val="005804AE"/>
    <w:rsid w:val="00590D07"/>
    <w:rsid w:val="00631853"/>
    <w:rsid w:val="0067045D"/>
    <w:rsid w:val="00731CF6"/>
    <w:rsid w:val="00784D58"/>
    <w:rsid w:val="00827542"/>
    <w:rsid w:val="008A573D"/>
    <w:rsid w:val="008D6863"/>
    <w:rsid w:val="00971691"/>
    <w:rsid w:val="00AA1357"/>
    <w:rsid w:val="00AB259D"/>
    <w:rsid w:val="00B11C8D"/>
    <w:rsid w:val="00B83DE7"/>
    <w:rsid w:val="00B86B75"/>
    <w:rsid w:val="00BC48D5"/>
    <w:rsid w:val="00BF5B26"/>
    <w:rsid w:val="00C36279"/>
    <w:rsid w:val="00CF457D"/>
    <w:rsid w:val="00D25F96"/>
    <w:rsid w:val="00D67343"/>
    <w:rsid w:val="00D84683"/>
    <w:rsid w:val="00DD1EED"/>
    <w:rsid w:val="00E315A3"/>
    <w:rsid w:val="00F44902"/>
    <w:rsid w:val="00FB4D01"/>
    <w:rsid w:val="00FD1006"/>
    <w:rsid w:val="00FE2C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693D71-F6B3-4652-8FCC-ACC1F733D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rb</cp:lastModifiedBy>
  <cp:revision>7</cp:revision>
  <cp:lastPrinted>2019-10-17T05:07:00Z</cp:lastPrinted>
  <dcterms:created xsi:type="dcterms:W3CDTF">2019-11-08T08:49:00Z</dcterms:created>
  <dcterms:modified xsi:type="dcterms:W3CDTF">2019-12-17T07:19:00Z</dcterms:modified>
</cp:coreProperties>
</file>